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ía García</w:t>
      </w:r>
      <w:r>
        <w:br/>
      </w:r>
      <w:r>
        <w:t xml:space="preserve">Calle Reforma 500, Colonia Roma</w:t>
      </w:r>
      <w:r>
        <w:br/>
      </w:r>
      <w:r>
        <w:t xml:space="preserve">Mexico City, CDMX 06700</w:t>
      </w:r>
      <w:r>
        <w:br/>
      </w:r>
      <w:r>
        <w:t xml:space="preserve">+52 55 1234-5678 | maria.garcia@email.com</w:t>
      </w:r>
    </w:p>
    <w:p>
      <w:pPr>
        <w:pStyle w:val="BodyText"/>
      </w:pPr>
      <w:r>
        <w:t xml:space="preserve">October 26, 2023</w:t>
      </w:r>
    </w:p>
    <w:bookmarkEnd w:id="20"/>
    <w:p>
      <w:pPr>
        <w:pStyle w:val="BodyText"/>
      </w:pPr>
      <w:r>
        <w:t xml:space="preserve">Hiring Manager</w:t>
      </w:r>
      <w:r>
        <w:br/>
      </w:r>
      <w:r>
        <w:t xml:space="preserve">Global Vision Marketing Solutions</w:t>
      </w:r>
      <w:r>
        <w:br/>
      </w:r>
      <w:r>
        <w:t xml:space="preserve">Paseo de la Reforma 100, Piso 8</w:t>
      </w:r>
      <w:r>
        <w:br/>
      </w:r>
      <w:r>
        <w:t xml:space="preserve">Mexico City, CDMX 06500</w:t>
      </w:r>
    </w:p>
    <w:p>
      <w:pPr>
        <w:pStyle w:val="BodyText"/>
      </w:pPr>
      <w:r>
        <w:t xml:space="preserve">Dear Hiring Manager,</w:t>
      </w:r>
    </w:p>
    <w:p>
      <w:pPr>
        <w:pStyle w:val="BodyText"/>
      </w:pPr>
      <w:r>
        <w:t xml:space="preserve">With profound enthusiasm, I submit my application for the Marketing Internship position within your esteemed Marketing Department at Global Vision Marketing Solutions in Mexico City. As a final-year Marketing student at Universidad Nacional Autónoma de México (UNAM) with a specialization in Digital Strategy, I have meticulously followed your agency's groundbreaking campaigns for major clients like Grupo Modelo and Televisa. Your recent award-winning "Cultura en Acción" campaign celebrating Mexico City's cultural diversity perfectly embodies the innovative spirit I aspire to contribute to as a future Marketing Manager. This Internship Application Letter represents not merely a professional opportunity, but the crucial next step in my journey toward becoming an influential Marketing Manager within Mexico's dynamic business landscape.</w:t>
      </w:r>
    </w:p>
    <w:p>
      <w:pPr>
        <w:pStyle w:val="BodyText"/>
      </w:pPr>
      <w:r>
        <w:t xml:space="preserve">My academic foundation has been meticulously crafted to align with the demands of modern marketing in Mexico City. I've completed advanced coursework including Consumer Behavior Analysis (with focus on Latin American markets), Digital Analytics Certification, and Brand Management Strategies. My capstone project analyzed social media engagement patterns among Gen Z consumers across five Mexican cities, culminating in a 35% improvement proposal for a local cosmetics brand—directly applicable to your work with international clients seeking to penetrate Mexico City's competitive consumer market. What excites me most is how my academic rigor complements your agency's emphasis on data-driven creativity; I've mastered Google Analytics, Meta Business Suite, and Tableau through both coursework and personal projects that analyzed campaign performance for UNAM's student entrepreneurship festival.</w:t>
      </w:r>
    </w:p>
    <w:p>
      <w:pPr>
        <w:pStyle w:val="BodyText"/>
      </w:pPr>
      <w:r>
        <w:t xml:space="preserve">Mexico City presents an unparalleled ecosystem for marketing excellence—one that no other location in Mexico matches. As the nation's economic epicenter with over 22 million residents, it offers a microcosm of diverse consumer behaviors spanning traditional and digital landscapes. I've immersed myself in this environment through my volunteer work with "Cultura y Comercio," a nonprofit promoting local artisans at markets like La Ciudadela, where I developed social media strategies that increased vendor engagement by 50% during Mexico City's National Day celebrations. This hands-on experience taught me to navigate the city's unique cultural nuances—from the cosmopolitan energy of Polanco to the vibrant street culture of Coyoacán—critical for any Marketing Manager operating in this territory. Your agency's presence in Mexico City isn't just location; it's a strategic advantage I'm eager to leverage as an intern.</w:t>
      </w:r>
    </w:p>
    <w:p>
      <w:pPr>
        <w:pStyle w:val="BodyText"/>
      </w:pPr>
      <w:r>
        <w:t xml:space="preserve">Beyond academic qualifications, my practical experience demonstrates my readiness to contribute immediately. As Social Media Intern at "Nexos Digital" during summer 2023, I managed Instagram and TikTok content calendars for three Mexican fashion brands targeting Mexico City's young professionals. I coordinated with designers in CDMX boutiques to create location-specific content highlighting how products complement the city's urban lifestyle—resulting in a 40% increase in engagement. This required understanding both the technical aspects of platform algorithms and the cultural context of Mexico City consumers who value authenticity over traditional advertising. My bilingual fluency (English at C1 level, Spanish native) further enables me to collaborate seamlessly with your international client teams while maintaining deep local market insights.</w:t>
      </w:r>
    </w:p>
    <w:p>
      <w:pPr>
        <w:pStyle w:val="BodyText"/>
      </w:pPr>
      <w:r>
        <w:t xml:space="preserve">I'm particularly drawn to your agency's commitment to developing talent through structured mentorship—evident in programs like "Future Leaders in Marketing." As an aspiring Marketing Manager, I recognize that true growth occurs not just from executing campaigns, but from understanding the strategic frameworks behind them. Your focus on sustainable marketing practices resonates deeply with my own values; during my UNAM internship at a social enterprise, I helped develop a carbon-neutral packaging campaign for eco-friendly food vendors across Mexico City's markets. This experience taught me how to balance commercial objectives with social impact—a perspective I believe enriches the Marketing Manager role beyond mere sales metrics.</w:t>
      </w:r>
    </w:p>
    <w:p>
      <w:pPr>
        <w:pStyle w:val="BodyText"/>
      </w:pPr>
      <w:r>
        <w:t xml:space="preserve">What truly excites me about this opportunity is its position at the intersection of my passions: Mexico City's vibrant culture, cutting-edge marketing technology, and ethical business practices. I've studied how your agency transformed a struggling local restaurant chain into a viral sensation through hyperlocal content strategies that celebrated specific Mexico City neighborhoods—exactly the kind of innovative thinking I aim to master as a Marketing Manager. My proposed internship project would explore leveraging Mexico City's public transit network for geo-targeted marketing, an untapped opportunity your team could help refine with its expertise. This is not just about completing an internship; it's about immersing myself in the heart of where Mexico's most transformative marketing happens.</w:t>
      </w:r>
    </w:p>
    <w:p>
      <w:pPr>
        <w:pStyle w:val="BodyText"/>
      </w:pPr>
      <w:r>
        <w:t xml:space="preserve">As I prepare to graduate with honors this December, I'm eager to contribute my fresh perspective and relentless curiosity to your team. My academic excellence (3.9/4.0 GPA), practical experience, and deep understanding of Mexico City's market dynamics position me uniquely to add immediate value as a Marketing Intern while preparing for the Marketing Manager role I aspire to hold within your organization. I'm confident that my proactive approach—evidenced by creating an Instagram series documenting Mexico City's emerging street art scene during my studies—aligns perfectly with your agency's innovative culture.</w:t>
      </w:r>
    </w:p>
    <w:p>
      <w:pPr>
        <w:pStyle w:val="BodyText"/>
      </w:pPr>
      <w:r>
        <w:t xml:space="preserve">Thank you for considering this Internship Application Letter. I've attached my resume and academic transcripts for your review, and I welcome the opportunity to discuss how my skills in digital strategy, cultural insights into Mexico City's consumer landscape, and dedication to marketing excellence can benefit Global Vision Marketing Solutions. I look forward to discussing how we can create impactful campaigns together.</w:t>
      </w:r>
    </w:p>
    <w:p>
      <w:pPr>
        <w:pStyle w:val="BodyText"/>
      </w:pPr>
      <w:r>
        <w:t xml:space="preserve">Sincerely,</w:t>
      </w:r>
      <w:r>
        <w:br/>
      </w:r>
      <w:r>
        <w:br/>
      </w:r>
      <w:r>
        <w:t xml:space="preserve">María García</w:t>
      </w:r>
      <w:r>
        <w:br/>
      </w:r>
      <w:r>
        <w:t xml:space="preserve">Marketing Student | Universidad Nacional Autónoma de México</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16:31:38Z</dcterms:created>
  <dcterms:modified xsi:type="dcterms:W3CDTF">2026-07-23T16:31:38Z</dcterms:modified>
</cp:coreProperties>
</file>

<file path=docProps/custom.xml><?xml version="1.0" encoding="utf-8"?>
<Properties xmlns="http://schemas.openxmlformats.org/officeDocument/2006/custom-properties" xmlns:vt="http://schemas.openxmlformats.org/officeDocument/2006/docPropsVTypes"/>
</file>